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อด Add เอไอ, เอไอ อะโดบี,อะโดบี aiเอไอCPcp แอด,แอดอะโดบี,อะโดบีเอไอ,เอไอแอนด์,แอนด์แอนดรอยด์,แอนดรอยด์อนิเมะ,อนิเมะแอนิเมชัน,แอนิเมชันแอปเปิ้ล,แอปเปิ้ลบิต,บิตช้อยส์,ช้อยส์ ซิตี้,ซิตี้คราวด์,คราวด์โค้ด,โค้ดคอมฯ,คอมฯคอมเมนต์,คอมเมนต์คอมพิวเตอร์,คอมพิวเตอร์โควิด,โควิดซีพียู,ซีพียูเคอร์เซอร์,เคอร์เซอร์ดิสก์,ดิสก์ดาวน์โหลด,ดาวน์โหลดไดรฟ์,ไดรฟ์ไฟล์,ไฟล์แฟลช,แฟลชโฟลเดอร์,โฟลเดอร์เกม,เกมกูเกิล,กูเกิ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</dc:title>
  <dc:creator/>
  <cp:keywords/>
  <dcterms:created xsi:type="dcterms:W3CDTF">2021-05-18T08:38:17Z</dcterms:created>
  <dcterms:modified xsi:type="dcterms:W3CDTF">2021-05-18T08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46 น.</vt:lpwstr>
  </property>
  <property fmtid="{D5CDD505-2E9C-101B-9397-08002B2CF9AE}" pid="3" name="subtitle">
    <vt:lpwstr/>
  </property>
</Properties>
</file>